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5268C" w14:textId="7739FC16" w:rsidR="003C3596" w:rsidRDefault="003C3596" w:rsidP="003C3596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High Level Design</w:t>
      </w:r>
    </w:p>
    <w:p w14:paraId="0688DBCB" w14:textId="758755D4" w:rsidR="003C3596" w:rsidRDefault="003C3596" w:rsidP="003C3596">
      <w:pPr>
        <w:jc w:val="center"/>
        <w:rPr>
          <w:sz w:val="28"/>
          <w:szCs w:val="28"/>
        </w:rPr>
      </w:pPr>
      <w:r w:rsidRPr="003C3596">
        <w:rPr>
          <w:sz w:val="28"/>
          <w:szCs w:val="28"/>
        </w:rPr>
        <w:t>Aspire Digital Website</w:t>
      </w:r>
    </w:p>
    <w:p w14:paraId="1A4676D3" w14:textId="77777777" w:rsidR="003C3596" w:rsidRPr="003C3596" w:rsidRDefault="003C3596" w:rsidP="003C3596">
      <w:pPr>
        <w:jc w:val="center"/>
        <w:rPr>
          <w:sz w:val="28"/>
          <w:szCs w:val="28"/>
        </w:rPr>
      </w:pPr>
    </w:p>
    <w:p w14:paraId="632CE451" w14:textId="5EA4F349" w:rsidR="003C3596" w:rsidRDefault="003C3596"/>
    <w:p w14:paraId="79162AE8" w14:textId="74A92768" w:rsidR="003C3596" w:rsidRDefault="003C3596"/>
    <w:p w14:paraId="1859C987" w14:textId="4795068D" w:rsidR="003C3596" w:rsidRDefault="003C3596"/>
    <w:p w14:paraId="3B292624" w14:textId="34A90187" w:rsidR="003C3596" w:rsidRDefault="003C3596"/>
    <w:p w14:paraId="52AC78B3" w14:textId="3D9F5101" w:rsidR="003C3596" w:rsidRDefault="003C3596"/>
    <w:p w14:paraId="23F3755F" w14:textId="4DEA8777" w:rsidR="003C3596" w:rsidRDefault="003C3596"/>
    <w:p w14:paraId="395BC4C9" w14:textId="109923B8" w:rsidR="003C3596" w:rsidRDefault="003C3596"/>
    <w:p w14:paraId="5DFC155F" w14:textId="2ACCBAF3" w:rsidR="003C3596" w:rsidRDefault="003C3596"/>
    <w:p w14:paraId="0B2CC32A" w14:textId="4F47CF4A" w:rsidR="003C3596" w:rsidRDefault="003C3596"/>
    <w:p w14:paraId="10E82A18" w14:textId="35A396E3" w:rsidR="003C3596" w:rsidRDefault="003C3596"/>
    <w:p w14:paraId="5FE056D5" w14:textId="3C701773" w:rsidR="003C3596" w:rsidRDefault="003C3596"/>
    <w:p w14:paraId="33406A19" w14:textId="569C30B8" w:rsidR="003C3596" w:rsidRDefault="003C3596" w:rsidP="003C3596">
      <w:pPr>
        <w:pBdr>
          <w:bottom w:val="single" w:sz="6" w:space="1" w:color="auto"/>
        </w:pBdr>
        <w:jc w:val="center"/>
        <w:rPr>
          <w:sz w:val="32"/>
          <w:szCs w:val="32"/>
        </w:rPr>
      </w:pPr>
      <w:r>
        <w:rPr>
          <w:sz w:val="32"/>
          <w:szCs w:val="32"/>
        </w:rPr>
        <w:t>Contents</w:t>
      </w:r>
    </w:p>
    <w:p w14:paraId="6B4A6B2C" w14:textId="46A25A0C" w:rsidR="003C3596" w:rsidRPr="003C3596" w:rsidRDefault="003C3596" w:rsidP="003C3596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3C3596">
        <w:rPr>
          <w:b/>
          <w:bCs/>
          <w:sz w:val="32"/>
          <w:szCs w:val="32"/>
        </w:rPr>
        <w:t>Introduction</w:t>
      </w:r>
    </w:p>
    <w:p w14:paraId="5D65695B" w14:textId="62D301F6" w:rsidR="003C3596" w:rsidRDefault="003C3596" w:rsidP="003C3596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Purpose</w:t>
      </w:r>
    </w:p>
    <w:p w14:paraId="53FF2750" w14:textId="755B78CE" w:rsidR="003C3596" w:rsidRDefault="003C3596" w:rsidP="003C3596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Scope</w:t>
      </w:r>
    </w:p>
    <w:p w14:paraId="51367025" w14:textId="6456921C" w:rsidR="003C3596" w:rsidRDefault="003C3596" w:rsidP="003C3596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Definitions</w:t>
      </w:r>
    </w:p>
    <w:p w14:paraId="683019AE" w14:textId="1D1BF159" w:rsidR="003C3596" w:rsidRDefault="003C3596" w:rsidP="003C3596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Overview</w:t>
      </w:r>
    </w:p>
    <w:p w14:paraId="54069C6D" w14:textId="488CDFBD" w:rsidR="003C3596" w:rsidRPr="003C3596" w:rsidRDefault="003C3596" w:rsidP="003C3596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3C3596">
        <w:rPr>
          <w:b/>
          <w:bCs/>
          <w:sz w:val="32"/>
          <w:szCs w:val="32"/>
        </w:rPr>
        <w:t>General Description</w:t>
      </w:r>
    </w:p>
    <w:p w14:paraId="5F70412E" w14:textId="5FC295F2" w:rsidR="003C3596" w:rsidRDefault="003C3596" w:rsidP="003C3596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ools Used</w:t>
      </w:r>
    </w:p>
    <w:p w14:paraId="46FF5C20" w14:textId="408EEAF9" w:rsidR="003C3596" w:rsidRDefault="003C3596" w:rsidP="003C3596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Personnel Resources</w:t>
      </w:r>
    </w:p>
    <w:p w14:paraId="45D9215B" w14:textId="52D86D98" w:rsidR="003C3596" w:rsidRDefault="003C3596" w:rsidP="003C3596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General Constraints</w:t>
      </w:r>
    </w:p>
    <w:p w14:paraId="03813439" w14:textId="3CAB880A" w:rsidR="003C3596" w:rsidRDefault="003C3596" w:rsidP="003C3596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Assumptions</w:t>
      </w:r>
    </w:p>
    <w:p w14:paraId="1B8EB1AA" w14:textId="7D3F8D57" w:rsidR="003C3596" w:rsidRPr="00947CD3" w:rsidRDefault="003C3596" w:rsidP="003C3596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3C3596">
        <w:rPr>
          <w:b/>
          <w:bCs/>
          <w:sz w:val="32"/>
          <w:szCs w:val="32"/>
        </w:rPr>
        <w:t>Design Details</w:t>
      </w:r>
    </w:p>
    <w:p w14:paraId="0A1E3B9E" w14:textId="5945C628" w:rsidR="00947CD3" w:rsidRPr="00947CD3" w:rsidRDefault="00947CD3" w:rsidP="00947CD3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947CD3">
        <w:rPr>
          <w:sz w:val="32"/>
          <w:szCs w:val="32"/>
        </w:rPr>
        <w:t>Features</w:t>
      </w:r>
    </w:p>
    <w:p w14:paraId="54337CB2" w14:textId="1EDBC026" w:rsidR="003C3596" w:rsidRDefault="003C3596" w:rsidP="003C3596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ajor Sections</w:t>
      </w:r>
    </w:p>
    <w:p w14:paraId="6F672547" w14:textId="7FD5A2AD" w:rsidR="00947CD3" w:rsidRDefault="00947CD3" w:rsidP="003C3596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emplate</w:t>
      </w:r>
    </w:p>
    <w:p w14:paraId="41CEB8F7" w14:textId="2D84E63E" w:rsidR="00947CD3" w:rsidRDefault="00947CD3" w:rsidP="00947CD3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>Fonts</w:t>
      </w:r>
    </w:p>
    <w:p w14:paraId="5E81A506" w14:textId="41A94228" w:rsidR="00947CD3" w:rsidRDefault="00947CD3" w:rsidP="00947CD3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olors</w:t>
      </w:r>
    </w:p>
    <w:p w14:paraId="155BCF3A" w14:textId="3236A940" w:rsidR="00947CD3" w:rsidRDefault="00947CD3" w:rsidP="00947CD3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Libraries</w:t>
      </w:r>
    </w:p>
    <w:p w14:paraId="4D2A5E99" w14:textId="7607D377" w:rsidR="003C3596" w:rsidRDefault="00947CD3" w:rsidP="003C3596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ireframe Design</w:t>
      </w:r>
    </w:p>
    <w:p w14:paraId="2548668E" w14:textId="39FD3970" w:rsidR="00947CD3" w:rsidRDefault="00947CD3" w:rsidP="003C3596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echnology Architecture</w:t>
      </w:r>
    </w:p>
    <w:p w14:paraId="429155F4" w14:textId="62470914" w:rsidR="00947CD3" w:rsidRDefault="00947CD3" w:rsidP="00947CD3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Framework</w:t>
      </w:r>
    </w:p>
    <w:p w14:paraId="5A342333" w14:textId="77777777" w:rsidR="00947CD3" w:rsidRPr="003C3596" w:rsidRDefault="00947CD3" w:rsidP="00947CD3">
      <w:pPr>
        <w:pStyle w:val="ListParagraph"/>
        <w:numPr>
          <w:ilvl w:val="2"/>
          <w:numId w:val="1"/>
        </w:numPr>
        <w:rPr>
          <w:sz w:val="32"/>
          <w:szCs w:val="32"/>
        </w:rPr>
      </w:pPr>
    </w:p>
    <w:p w14:paraId="4885A271" w14:textId="49B59D0C" w:rsidR="003C3596" w:rsidRDefault="003C3596"/>
    <w:p w14:paraId="5756A096" w14:textId="315B826B" w:rsidR="003C3596" w:rsidRDefault="003C3596"/>
    <w:p w14:paraId="1EA71A3D" w14:textId="0BA6680F" w:rsidR="003C3596" w:rsidRDefault="003C3596"/>
    <w:p w14:paraId="09F2CF62" w14:textId="430AA477" w:rsidR="003C3596" w:rsidRDefault="003C3596"/>
    <w:p w14:paraId="0A54361C" w14:textId="5BAC9195" w:rsidR="003C3596" w:rsidRDefault="003C3596"/>
    <w:p w14:paraId="0659F0ED" w14:textId="437C67E0" w:rsidR="003C3596" w:rsidRDefault="003C3596"/>
    <w:p w14:paraId="16A9C38F" w14:textId="09C00DDC" w:rsidR="003C3596" w:rsidRDefault="003C3596"/>
    <w:p w14:paraId="27E05A49" w14:textId="64F4602F" w:rsidR="003C3596" w:rsidRDefault="003C3596"/>
    <w:p w14:paraId="0E1AD7B9" w14:textId="36D29638" w:rsidR="003C3596" w:rsidRDefault="003C3596"/>
    <w:p w14:paraId="47D9BD28" w14:textId="073A8712" w:rsidR="003C3596" w:rsidRDefault="003C3596"/>
    <w:p w14:paraId="6B5C615A" w14:textId="520FB327" w:rsidR="003C3596" w:rsidRDefault="003C3596"/>
    <w:p w14:paraId="3F58C9F1" w14:textId="4C47F62C" w:rsidR="003C3596" w:rsidRDefault="003C3596"/>
    <w:p w14:paraId="7FBBC4BB" w14:textId="61773676" w:rsidR="003C3596" w:rsidRDefault="003C3596"/>
    <w:p w14:paraId="357148E0" w14:textId="77777777" w:rsidR="003C3596" w:rsidRDefault="003C3596"/>
    <w:p w14:paraId="1FD72BBD" w14:textId="2404B1FC" w:rsidR="00E97688" w:rsidRDefault="00F3691E">
      <w:r>
        <w:t>Aspire Digital Website Build</w:t>
      </w:r>
    </w:p>
    <w:p w14:paraId="40E90ED6" w14:textId="47EB0DA5" w:rsidR="00F3691E" w:rsidRDefault="00F3691E"/>
    <w:p w14:paraId="1F774DFB" w14:textId="011E8427" w:rsidR="00F3691E" w:rsidRDefault="00F3691E">
      <w:r>
        <w:t>Color Theme from Vodophone.com</w:t>
      </w:r>
    </w:p>
    <w:p w14:paraId="0AC08292" w14:textId="00F8EB51" w:rsidR="00F3691E" w:rsidRDefault="00F3691E">
      <w:r>
        <w:t>#333333 secondary</w:t>
      </w:r>
    </w:p>
    <w:p w14:paraId="7D88CBFA" w14:textId="686840FD" w:rsidR="00F3691E" w:rsidRDefault="00F3691E">
      <w:r>
        <w:t>Primary #e60000</w:t>
      </w:r>
    </w:p>
    <w:p w14:paraId="02921D74" w14:textId="3A80AD87" w:rsidR="00F3691E" w:rsidRDefault="00F3691E"/>
    <w:p w14:paraId="758DEB55" w14:textId="16212EAF" w:rsidR="00F3691E" w:rsidRDefault="00F3691E">
      <w:r>
        <w:t>ECENTA.com has very good content.</w:t>
      </w:r>
    </w:p>
    <w:p w14:paraId="1208A407" w14:textId="4B8CE6EE" w:rsidR="00F3691E" w:rsidRDefault="00F3691E">
      <w:r>
        <w:t>Jamal</w:t>
      </w:r>
    </w:p>
    <w:p w14:paraId="77840735" w14:textId="77263322" w:rsidR="00F3691E" w:rsidRDefault="00F3691E">
      <w:proofErr w:type="spellStart"/>
      <w:r>
        <w:lastRenderedPageBreak/>
        <w:t>HostGaitor</w:t>
      </w:r>
      <w:proofErr w:type="spellEnd"/>
      <w:r>
        <w:t xml:space="preserve"> (hot for website)</w:t>
      </w:r>
    </w:p>
    <w:p w14:paraId="22FC465D" w14:textId="0F848D0D" w:rsidR="00F3691E" w:rsidRDefault="00F3691E"/>
    <w:p w14:paraId="6B23DC33" w14:textId="59C37E5F" w:rsidR="00F3691E" w:rsidRDefault="00F3691E"/>
    <w:p w14:paraId="3BD3E771" w14:textId="2009779D" w:rsidR="00F3691E" w:rsidRDefault="00F3691E">
      <w:r>
        <w:t xml:space="preserve">Figma for </w:t>
      </w:r>
      <w:proofErr w:type="spellStart"/>
      <w:r>
        <w:t>wireframs</w:t>
      </w:r>
      <w:proofErr w:type="spellEnd"/>
    </w:p>
    <w:sectPr w:rsidR="00F3691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AFDA9" w14:textId="77777777" w:rsidR="00DD3A47" w:rsidRDefault="00DD3A47" w:rsidP="003C3596">
      <w:pPr>
        <w:spacing w:after="0" w:line="240" w:lineRule="auto"/>
      </w:pPr>
      <w:r>
        <w:separator/>
      </w:r>
    </w:p>
  </w:endnote>
  <w:endnote w:type="continuationSeparator" w:id="0">
    <w:p w14:paraId="1C5B2595" w14:textId="77777777" w:rsidR="00DD3A47" w:rsidRDefault="00DD3A47" w:rsidP="003C35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7FA29" w14:textId="77777777" w:rsidR="00DD3A47" w:rsidRDefault="00DD3A47" w:rsidP="003C3596">
      <w:pPr>
        <w:spacing w:after="0" w:line="240" w:lineRule="auto"/>
      </w:pPr>
      <w:r>
        <w:separator/>
      </w:r>
    </w:p>
  </w:footnote>
  <w:footnote w:type="continuationSeparator" w:id="0">
    <w:p w14:paraId="39BDF6C4" w14:textId="77777777" w:rsidR="00DD3A47" w:rsidRDefault="00DD3A47" w:rsidP="003C35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017C5" w14:textId="2173482F" w:rsidR="003C3596" w:rsidRDefault="003C3596">
    <w:pPr>
      <w:pStyle w:val="Header"/>
    </w:pPr>
    <w:r>
      <w:t>Revision: 1.0</w:t>
    </w:r>
    <w:r>
      <w:ptab w:relativeTo="margin" w:alignment="center" w:leader="none"/>
    </w:r>
    <w:r>
      <w:ptab w:relativeTo="margin" w:alignment="right" w:leader="none"/>
    </w:r>
    <w:r>
      <w:t>Revision Date: 1/23/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A24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028272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Q2MjQzMjE0tzBQ0lEKTi0uzszPAykwrAUAT8ycoCwAAAA="/>
  </w:docVars>
  <w:rsids>
    <w:rsidRoot w:val="00F3691E"/>
    <w:rsid w:val="003C3596"/>
    <w:rsid w:val="0043530F"/>
    <w:rsid w:val="00947CD3"/>
    <w:rsid w:val="00B80C64"/>
    <w:rsid w:val="00DD3A47"/>
    <w:rsid w:val="00E43C18"/>
    <w:rsid w:val="00F36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79285"/>
  <w15:chartTrackingRefBased/>
  <w15:docId w15:val="{90810B94-1A70-4DC2-A9A8-C8CE19DA9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35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596"/>
  </w:style>
  <w:style w:type="paragraph" w:styleId="Footer">
    <w:name w:val="footer"/>
    <w:basedOn w:val="Normal"/>
    <w:link w:val="FooterChar"/>
    <w:uiPriority w:val="99"/>
    <w:unhideWhenUsed/>
    <w:rsid w:val="003C35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596"/>
  </w:style>
  <w:style w:type="paragraph" w:styleId="ListParagraph">
    <w:name w:val="List Paragraph"/>
    <w:basedOn w:val="Normal"/>
    <w:uiPriority w:val="34"/>
    <w:qFormat/>
    <w:rsid w:val="003C35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ehoves</dc:creator>
  <cp:keywords/>
  <dc:description/>
  <cp:lastModifiedBy>David Mehoves</cp:lastModifiedBy>
  <cp:revision>2</cp:revision>
  <dcterms:created xsi:type="dcterms:W3CDTF">2023-01-23T15:28:00Z</dcterms:created>
  <dcterms:modified xsi:type="dcterms:W3CDTF">2023-01-23T15:57:00Z</dcterms:modified>
</cp:coreProperties>
</file>